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E4F76" w14:textId="77777777" w:rsidR="00B072BC" w:rsidRPr="00E7219A" w:rsidRDefault="00B072BC" w:rsidP="00B072BC">
      <w:pPr>
        <w:spacing w:before="540" w:after="180" w:line="240" w:lineRule="auto"/>
        <w:jc w:val="center"/>
        <w:textAlignment w:val="baseline"/>
        <w:outlineLvl w:val="1"/>
        <w:rPr>
          <w:rFonts w:ascii="Tahoma" w:eastAsia="Times New Roman" w:hAnsi="Tahoma" w:cs="Tahoma"/>
          <w:b/>
          <w:bCs/>
          <w:color w:val="2B2B2B"/>
          <w:sz w:val="36"/>
          <w:szCs w:val="36"/>
          <w:lang w:eastAsia="en-IN"/>
        </w:rPr>
      </w:pPr>
      <w:bookmarkStart w:id="0" w:name="_GoBack"/>
      <w:r w:rsidRPr="00E7219A">
        <w:rPr>
          <w:rFonts w:ascii="Tahoma" w:eastAsia="Times New Roman" w:hAnsi="Tahoma" w:cs="Tahoma"/>
          <w:b/>
          <w:bCs/>
          <w:color w:val="2B2B2B"/>
          <w:sz w:val="36"/>
          <w:szCs w:val="36"/>
          <w:lang w:eastAsia="en-IN"/>
        </w:rPr>
        <w:t>NOC for Part Time Job</w:t>
      </w:r>
    </w:p>
    <w:p w14:paraId="2420973D" w14:textId="77777777" w:rsidR="00B072BC" w:rsidRPr="00E7219A" w:rsidRDefault="00B072BC" w:rsidP="00B072BC">
      <w:pPr>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Date: _______________</w:t>
      </w:r>
    </w:p>
    <w:p w14:paraId="1156CA04" w14:textId="77777777" w:rsidR="00B072BC" w:rsidRPr="00E7219A" w:rsidRDefault="00B072BC" w:rsidP="00B072BC">
      <w:pPr>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Ref No. _____________</w:t>
      </w:r>
    </w:p>
    <w:p w14:paraId="3E88E100" w14:textId="77777777" w:rsidR="00B072BC" w:rsidRPr="00E7219A" w:rsidRDefault="00B072BC" w:rsidP="00B072BC">
      <w:pPr>
        <w:spacing w:after="0" w:line="240" w:lineRule="auto"/>
        <w:textAlignment w:val="baseline"/>
        <w:rPr>
          <w:rFonts w:ascii="Tahoma" w:eastAsia="Times New Roman" w:hAnsi="Tahoma" w:cs="Tahoma"/>
          <w:color w:val="2B2B2B"/>
          <w:sz w:val="24"/>
          <w:szCs w:val="24"/>
          <w:lang w:eastAsia="en-IN"/>
        </w:rPr>
      </w:pPr>
      <w:r w:rsidRPr="00E7219A">
        <w:rPr>
          <w:rFonts w:ascii="Tahoma" w:eastAsia="Times New Roman" w:hAnsi="Tahoma" w:cs="Tahoma"/>
          <w:b/>
          <w:bCs/>
          <w:color w:val="2B2B2B"/>
          <w:sz w:val="24"/>
          <w:szCs w:val="24"/>
          <w:bdr w:val="none" w:sz="0" w:space="0" w:color="auto" w:frame="1"/>
          <w:lang w:eastAsia="en-IN"/>
        </w:rPr>
        <w:t>To Whom It May Concern</w:t>
      </w:r>
    </w:p>
    <w:p w14:paraId="513733BE" w14:textId="77777777" w:rsidR="00B072BC" w:rsidRPr="00E7219A" w:rsidRDefault="00B072BC" w:rsidP="00B072BC">
      <w:pPr>
        <w:spacing w:after="360" w:line="240" w:lineRule="auto"/>
        <w:textAlignment w:val="baseline"/>
        <w:rPr>
          <w:rFonts w:ascii="Tahoma" w:eastAsia="Times New Roman" w:hAnsi="Tahoma" w:cs="Tahoma"/>
          <w:color w:val="2B2B2B"/>
          <w:sz w:val="24"/>
          <w:szCs w:val="24"/>
          <w:lang w:eastAsia="en-IN"/>
        </w:rPr>
      </w:pPr>
    </w:p>
    <w:p w14:paraId="53A89097" w14:textId="77777777" w:rsidR="00B072BC" w:rsidRPr="00E7219A" w:rsidRDefault="00B072BC" w:rsidP="00B072BC">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It is  certified that the employees working in (Company Name) are not bound with the company except their working hours from 9 am to 5 pm. After this, they are allowed to work anywhere part time, without the behalf of company. Employees can do part time job in other organization but keeping the Company’s personal documents safe.</w:t>
      </w:r>
    </w:p>
    <w:p w14:paraId="2E29AFF1" w14:textId="104F7783" w:rsidR="00B072BC" w:rsidRPr="00E7219A" w:rsidRDefault="00B072BC" w:rsidP="00B072BC">
      <w:pPr>
        <w:pStyle w:val="ListParagraph"/>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 </w:t>
      </w:r>
    </w:p>
    <w:p w14:paraId="140EFFB4" w14:textId="77777777" w:rsidR="00B072BC" w:rsidRPr="00E7219A" w:rsidRDefault="00B072BC" w:rsidP="00B072BC">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This No Objection Certificate certifies  the permission from company’s management.</w:t>
      </w:r>
    </w:p>
    <w:p w14:paraId="1E745C4F" w14:textId="77777777" w:rsidR="00B072BC" w:rsidRPr="00E7219A" w:rsidRDefault="00B072BC" w:rsidP="00B072BC">
      <w:pPr>
        <w:pStyle w:val="ListParagraph"/>
        <w:rPr>
          <w:rFonts w:ascii="Tahoma" w:eastAsia="Times New Roman" w:hAnsi="Tahoma" w:cs="Tahoma"/>
          <w:color w:val="2B2B2B"/>
          <w:sz w:val="24"/>
          <w:szCs w:val="24"/>
          <w:lang w:eastAsia="en-IN"/>
        </w:rPr>
      </w:pPr>
    </w:p>
    <w:p w14:paraId="5CFCCF47" w14:textId="0B098442" w:rsidR="00B072BC" w:rsidRPr="00E7219A" w:rsidRDefault="00B072BC" w:rsidP="00B072BC">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In case of particular discussion, call at ________________.</w:t>
      </w:r>
    </w:p>
    <w:p w14:paraId="6D17B880" w14:textId="77777777" w:rsidR="00B072BC" w:rsidRPr="00E7219A" w:rsidRDefault="00B072BC" w:rsidP="00B072BC">
      <w:pPr>
        <w:spacing w:after="360" w:line="240" w:lineRule="auto"/>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Yours Sincerely,</w:t>
      </w:r>
    </w:p>
    <w:p w14:paraId="420DF95E" w14:textId="77777777" w:rsidR="00B072BC" w:rsidRPr="00E7219A" w:rsidRDefault="00B072BC" w:rsidP="00B072BC">
      <w:pPr>
        <w:spacing w:after="0" w:line="240" w:lineRule="auto"/>
        <w:jc w:val="both"/>
        <w:textAlignment w:val="baseline"/>
        <w:rPr>
          <w:rFonts w:ascii="Tahoma" w:eastAsia="Times New Roman" w:hAnsi="Tahoma" w:cs="Tahoma"/>
          <w:color w:val="2B2B2B"/>
          <w:sz w:val="24"/>
          <w:szCs w:val="24"/>
          <w:lang w:eastAsia="en-IN"/>
        </w:rPr>
      </w:pPr>
    </w:p>
    <w:p w14:paraId="2D245029" w14:textId="77777777" w:rsidR="00B072BC" w:rsidRPr="00E7219A" w:rsidRDefault="00B072BC" w:rsidP="00B072BC">
      <w:pPr>
        <w:spacing w:after="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Sign &amp; Stamp)</w:t>
      </w:r>
    </w:p>
    <w:p w14:paraId="6523F388" w14:textId="77777777" w:rsidR="00B072BC" w:rsidRPr="00E7219A" w:rsidRDefault="00B072BC" w:rsidP="00B072BC">
      <w:pPr>
        <w:spacing w:after="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HR Officer,</w:t>
      </w:r>
    </w:p>
    <w:p w14:paraId="2F42A2EA" w14:textId="77777777" w:rsidR="00B072BC" w:rsidRPr="00E7219A" w:rsidRDefault="00B072BC" w:rsidP="00B072BC">
      <w:pPr>
        <w:spacing w:after="0" w:line="240" w:lineRule="auto"/>
        <w:jc w:val="both"/>
        <w:textAlignment w:val="baseline"/>
        <w:rPr>
          <w:rFonts w:ascii="Tahoma" w:eastAsia="Times New Roman" w:hAnsi="Tahoma" w:cs="Tahoma"/>
          <w:color w:val="2B2B2B"/>
          <w:sz w:val="24"/>
          <w:szCs w:val="24"/>
          <w:lang w:eastAsia="en-IN"/>
        </w:rPr>
      </w:pPr>
      <w:r w:rsidRPr="00E7219A">
        <w:rPr>
          <w:rFonts w:ascii="Tahoma" w:eastAsia="Times New Roman" w:hAnsi="Tahoma" w:cs="Tahoma"/>
          <w:color w:val="2B2B2B"/>
          <w:sz w:val="24"/>
          <w:szCs w:val="24"/>
          <w:lang w:eastAsia="en-IN"/>
        </w:rPr>
        <w:t>Company Name</w:t>
      </w:r>
    </w:p>
    <w:bookmarkEnd w:id="0"/>
    <w:p w14:paraId="5D5EA76B" w14:textId="77777777" w:rsidR="004742F6" w:rsidRPr="00E7219A" w:rsidRDefault="004742F6">
      <w:pPr>
        <w:rPr>
          <w:rFonts w:ascii="Tahoma" w:hAnsi="Tahoma" w:cs="Tahoma"/>
        </w:rPr>
      </w:pPr>
    </w:p>
    <w:sectPr w:rsidR="004742F6" w:rsidRPr="00E721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7052D"/>
    <w:multiLevelType w:val="hybridMultilevel"/>
    <w:tmpl w:val="31D4F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A0MTIzMDQzNbBQ0lEKTi0uzszPAykwrAUAAJg6oywAAAA="/>
  </w:docVars>
  <w:rsids>
    <w:rsidRoot w:val="00B072BC"/>
    <w:rsid w:val="004742F6"/>
    <w:rsid w:val="00B072BC"/>
    <w:rsid w:val="00E721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6B457"/>
  <w15:chartTrackingRefBased/>
  <w15:docId w15:val="{30D9B835-C4BC-44AE-8017-F3EE79CCE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2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72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3</Words>
  <Characters>533</Characters>
  <Application>Microsoft Office Word</Application>
  <DocSecurity>0</DocSecurity>
  <Lines>4</Lines>
  <Paragraphs>1</Paragraphs>
  <ScaleCrop>false</ScaleCrop>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3:26:00Z</dcterms:created>
  <dcterms:modified xsi:type="dcterms:W3CDTF">2020-02-06T13:42:00Z</dcterms:modified>
</cp:coreProperties>
</file>